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phrase is a</w:t>
      </w:r>
      <w:r>
        <w:t xml:space="preserve"> </w:t>
      </w:r>
      <w:r>
        <w:rPr>
          <w:b/>
          <w:bCs/>
        </w:rPr>
        <w:t xml:space="preserve">palindrome</w:t>
      </w:r>
      <w:r>
        <w:t xml:space="preserve"> </w:t>
      </w:r>
      <w:r>
        <w:t xml:space="preserve">if, after converting all uppercase letters into lowercase letters and removing all non-alphanumeric characters, it reads the same forward and backward. Alphanumeric characters include letters and numbers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alindrome</w:t>
      </w:r>
      <w:r>
        <w:rPr>
          <w:i/>
          <w:iCs/>
        </w:rPr>
        <w:t xml:space="preserve">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 man, a plan, a canal: Panama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"amanaplanacanalpanama" is a palindrom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race a car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"raceacar" is not a palindrom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 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s is an empty string "" after removing non-alphanumeric characters.</w:t>
      </w:r>
      <w:r>
        <w:br/>
      </w:r>
      <w:r>
        <w:rPr>
          <w:rStyle w:val="VerbatimChar"/>
        </w:rPr>
        <w:t xml:space="preserve">Since an empty string reads the same forward and backward, it is a palindrom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2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nly of printable ASCII charac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51Z</dcterms:created>
  <dcterms:modified xsi:type="dcterms:W3CDTF">2024-03-25T09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